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65CD5618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116CC265" w14:textId="6FE8A11F" w:rsidR="009A2775" w:rsidRDefault="009A2775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4A7A1AF9" w14:textId="5ED3E9A2" w:rsidR="009A2775" w:rsidRPr="00740755" w:rsidRDefault="009A2775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740755">
        <w:rPr>
          <w:color w:val="385623" w:themeColor="accent6" w:themeShade="80"/>
          <w:spacing w:val="3"/>
        </w:rPr>
        <w:t>SELECT * FROM TABLE_1</w:t>
      </w:r>
    </w:p>
    <w:p w14:paraId="02B6D25C" w14:textId="77F061FF" w:rsidR="009A2775" w:rsidRPr="00740755" w:rsidRDefault="009A2775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740755">
        <w:rPr>
          <w:color w:val="385623" w:themeColor="accent6" w:themeShade="80"/>
          <w:spacing w:val="3"/>
        </w:rPr>
        <w:tab/>
      </w:r>
      <w:r w:rsidRPr="00740755">
        <w:rPr>
          <w:color w:val="385623" w:themeColor="accent6" w:themeShade="80"/>
          <w:spacing w:val="3"/>
        </w:rPr>
        <w:tab/>
        <w:t>INTERSECT</w:t>
      </w:r>
    </w:p>
    <w:p w14:paraId="5BEC7796" w14:textId="3B2FA512" w:rsidR="009A2775" w:rsidRPr="00740755" w:rsidRDefault="009A2775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740755">
        <w:rPr>
          <w:color w:val="385623" w:themeColor="accent6" w:themeShade="80"/>
          <w:spacing w:val="3"/>
        </w:rPr>
        <w:tab/>
      </w:r>
      <w:r w:rsidRPr="00740755">
        <w:rPr>
          <w:color w:val="385623" w:themeColor="accent6" w:themeShade="80"/>
          <w:spacing w:val="3"/>
        </w:rPr>
        <w:tab/>
      </w:r>
      <w:r w:rsidRPr="00740755">
        <w:rPr>
          <w:color w:val="385623" w:themeColor="accent6" w:themeShade="80"/>
          <w:spacing w:val="3"/>
        </w:rPr>
        <w:tab/>
        <w:t>SELECT * FROM TABLE_2;</w:t>
      </w:r>
    </w:p>
    <w:p w14:paraId="319172A9" w14:textId="2F15351F" w:rsidR="009A2775" w:rsidRPr="007A1BB7" w:rsidRDefault="009A2775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Note- Intersect Give Us Thus Records which records are common in both tables</w:t>
      </w:r>
    </w:p>
    <w:p w14:paraId="4FFF9875" w14:textId="1873FDEF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34E17338" w14:textId="667F44A5" w:rsidR="00FA1085" w:rsidRDefault="00FA1085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3B7963E1" w14:textId="52880DB9" w:rsidR="00FA1085" w:rsidRPr="00740755" w:rsidRDefault="00FA1085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740755">
        <w:rPr>
          <w:color w:val="385623" w:themeColor="accent6" w:themeShade="80"/>
          <w:spacing w:val="3"/>
        </w:rPr>
        <w:t xml:space="preserve">SELECT * FROM </w:t>
      </w:r>
      <w:r w:rsidR="009A2775" w:rsidRPr="00740755">
        <w:rPr>
          <w:color w:val="385623" w:themeColor="accent6" w:themeShade="80"/>
          <w:spacing w:val="3"/>
        </w:rPr>
        <w:t xml:space="preserve">TABLE_1 </w:t>
      </w:r>
    </w:p>
    <w:p w14:paraId="48834980" w14:textId="2F4CBF84" w:rsidR="009A2775" w:rsidRPr="00740755" w:rsidRDefault="009A2775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740755">
        <w:rPr>
          <w:color w:val="385623" w:themeColor="accent6" w:themeShade="80"/>
          <w:spacing w:val="3"/>
        </w:rPr>
        <w:tab/>
      </w:r>
      <w:r w:rsidRPr="00740755">
        <w:rPr>
          <w:color w:val="385623" w:themeColor="accent6" w:themeShade="80"/>
          <w:spacing w:val="3"/>
        </w:rPr>
        <w:tab/>
        <w:t>MINUS</w:t>
      </w:r>
    </w:p>
    <w:p w14:paraId="2E5BE89F" w14:textId="63EA6389" w:rsidR="009A2775" w:rsidRDefault="009A2775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740755">
        <w:rPr>
          <w:color w:val="385623" w:themeColor="accent6" w:themeShade="80"/>
          <w:spacing w:val="3"/>
        </w:rPr>
        <w:tab/>
      </w:r>
      <w:r w:rsidRPr="00740755">
        <w:rPr>
          <w:color w:val="385623" w:themeColor="accent6" w:themeShade="80"/>
          <w:spacing w:val="3"/>
        </w:rPr>
        <w:tab/>
      </w:r>
      <w:r w:rsidRPr="00740755">
        <w:rPr>
          <w:color w:val="385623" w:themeColor="accent6" w:themeShade="80"/>
          <w:spacing w:val="3"/>
        </w:rPr>
        <w:tab/>
        <w:t>SELECT * FROM TABLE_2;</w:t>
      </w:r>
    </w:p>
    <w:p w14:paraId="31F97DED" w14:textId="18868D1F" w:rsidR="00740755" w:rsidRPr="00740755" w:rsidRDefault="00740755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>
        <w:rPr>
          <w:color w:val="385623" w:themeColor="accent6" w:themeShade="80"/>
          <w:spacing w:val="3"/>
        </w:rPr>
        <w:t>Note – Minus gives us thus records only available in one  table.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740755"/>
    <w:rsid w:val="009A2775"/>
    <w:rsid w:val="00FA1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23965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rajshaikh0704@outlook.com</cp:lastModifiedBy>
  <cp:revision>2</cp:revision>
  <dcterms:created xsi:type="dcterms:W3CDTF">2022-04-20T18:00:00Z</dcterms:created>
  <dcterms:modified xsi:type="dcterms:W3CDTF">2022-04-20T18:00:00Z</dcterms:modified>
</cp:coreProperties>
</file>